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52682" w14:textId="66FF6EA6" w:rsidR="00D74F91" w:rsidRDefault="00D74F91" w:rsidP="00CC5D4F">
      <w:pPr>
        <w:jc w:val="both"/>
        <w:rPr>
          <w:lang w:val="en-US"/>
        </w:rPr>
      </w:pPr>
      <w:r>
        <w:rPr>
          <w:lang w:val="en-US"/>
        </w:rPr>
        <w:t>3.Steps to signup in Github:</w:t>
      </w:r>
    </w:p>
    <w:p w14:paraId="7044D468" w14:textId="77777777" w:rsidR="00D74F91" w:rsidRDefault="00D74F91" w:rsidP="00CC5D4F">
      <w:pPr>
        <w:jc w:val="both"/>
        <w:rPr>
          <w:lang w:val="en-US"/>
        </w:rPr>
      </w:pPr>
    </w:p>
    <w:p w14:paraId="0B1EE96B" w14:textId="627BCF1B" w:rsidR="005F5048" w:rsidRDefault="003A7512" w:rsidP="00CC5D4F">
      <w:pPr>
        <w:jc w:val="both"/>
        <w:rPr>
          <w:lang w:val="en-US"/>
        </w:rPr>
      </w:pPr>
      <w:r w:rsidRPr="003A7512">
        <w:rPr>
          <w:lang w:val="en-US"/>
        </w:rPr>
        <w:t>GitHub is a version management and collaboration tool for programming. It allows you and others to collaborate on projects from any location. This course covers the fundamentals of GitHub, such as repositories, branches, commits, and pull requests.</w:t>
      </w:r>
      <w:r w:rsidR="008C49BA">
        <w:rPr>
          <w:lang w:val="en-US"/>
        </w:rPr>
        <w:t>is a platform where software developers, QA, tech comms work together</w:t>
      </w:r>
      <w:r>
        <w:rPr>
          <w:lang w:val="en-US"/>
        </w:rPr>
        <w:t xml:space="preserve">. </w:t>
      </w:r>
      <w:r w:rsidR="005B5713">
        <w:rPr>
          <w:lang w:val="en-US"/>
        </w:rPr>
        <w:t xml:space="preserve">To work on this platform we need account/login credentials to view projects, code deploying status, identify bugs. </w:t>
      </w:r>
    </w:p>
    <w:p w14:paraId="786D3302" w14:textId="43EFC4A0" w:rsidR="009D2E45" w:rsidRDefault="009D2E45">
      <w:pPr>
        <w:rPr>
          <w:lang w:val="en-US"/>
        </w:rPr>
      </w:pPr>
      <w:r>
        <w:rPr>
          <w:lang w:val="en-US"/>
        </w:rPr>
        <w:t xml:space="preserve">Open browser, go to the website github.com, </w:t>
      </w:r>
      <w:r w:rsidR="00B63765">
        <w:rPr>
          <w:lang w:val="en-US"/>
        </w:rPr>
        <w:t>click</w:t>
      </w:r>
      <w:r>
        <w:rPr>
          <w:lang w:val="en-US"/>
        </w:rPr>
        <w:t xml:space="preserve"> signup</w:t>
      </w:r>
      <w:r w:rsidR="00AB13E0">
        <w:rPr>
          <w:lang w:val="en-US"/>
        </w:rPr>
        <w:t>, create user id and password.</w:t>
      </w:r>
    </w:p>
    <w:p w14:paraId="2D14FCD2" w14:textId="4244C665" w:rsidR="00B63765" w:rsidRDefault="00B63765" w:rsidP="005E6522">
      <w:pPr>
        <w:ind w:firstLine="720"/>
        <w:rPr>
          <w:lang w:val="en-US"/>
        </w:rPr>
      </w:pPr>
      <w:r>
        <w:drawing>
          <wp:inline distT="0" distB="0" distL="0" distR="0" wp14:anchorId="03E6801C" wp14:editId="1055F1A5">
            <wp:extent cx="1828800" cy="504825"/>
            <wp:effectExtent l="76200" t="76200" r="142875" b="142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10170"/>
                    <a:stretch/>
                  </pic:blipFill>
                  <pic:spPr bwMode="auto">
                    <a:xfrm>
                      <a:off x="0" y="0"/>
                      <a:ext cx="1828800" cy="50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D27F08C" w14:textId="609614EB" w:rsidR="004B66DF" w:rsidRDefault="00CC5D4F" w:rsidP="005E6522">
      <w:pPr>
        <w:ind w:left="720" w:hanging="720"/>
        <w:rPr>
          <w:lang w:val="en-US"/>
        </w:rPr>
      </w:pPr>
      <w:r>
        <w:rPr>
          <w:lang w:val="en-US"/>
        </w:rPr>
        <w:t>1.</w:t>
      </w:r>
      <w:r w:rsidR="005D299F">
        <w:rPr>
          <w:lang w:val="en-US"/>
        </w:rPr>
        <w:tab/>
      </w:r>
      <w:r w:rsidR="004B66DF">
        <w:rPr>
          <w:lang w:val="en-US"/>
        </w:rPr>
        <w:t>Type your email id and click continue</w:t>
      </w:r>
      <w:r w:rsidR="00336B80">
        <w:t xml:space="preserve">   </w:t>
      </w:r>
      <w:r>
        <w:t xml:space="preserve">           </w:t>
      </w:r>
      <w:r w:rsidR="00BA6B9D">
        <w:t xml:space="preserve">     </w:t>
      </w:r>
      <w:r w:rsidR="00996DDE">
        <w:t xml:space="preserve">       </w:t>
      </w:r>
      <w:r w:rsidR="005D299F">
        <w:t xml:space="preserve">                             </w:t>
      </w:r>
      <w:r w:rsidR="002A1FD5">
        <w:t xml:space="preserve">   </w:t>
      </w:r>
      <w:r w:rsidR="001D4C50">
        <w:t xml:space="preserve"> </w:t>
      </w:r>
      <w:r w:rsidR="005E6522">
        <w:t xml:space="preserve">         </w:t>
      </w:r>
      <w:r w:rsidR="004B66DF">
        <w:drawing>
          <wp:inline distT="0" distB="0" distL="0" distR="0" wp14:anchorId="1B88C4F5" wp14:editId="65826C5B">
            <wp:extent cx="3858168" cy="1085850"/>
            <wp:effectExtent l="76200" t="76200" r="14287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5419"/>
                    <a:stretch/>
                  </pic:blipFill>
                  <pic:spPr bwMode="auto">
                    <a:xfrm>
                      <a:off x="0" y="0"/>
                      <a:ext cx="3858807" cy="1086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68417CD" w14:textId="03E536E9" w:rsidR="00B63765" w:rsidRDefault="00CC5D4F" w:rsidP="00B63765">
      <w:pPr>
        <w:rPr>
          <w:lang w:val="en-US"/>
        </w:rPr>
      </w:pPr>
      <w:r>
        <w:rPr>
          <w:lang w:val="en-US"/>
        </w:rPr>
        <w:t>2.</w:t>
      </w:r>
      <w:r w:rsidR="005D299F">
        <w:rPr>
          <w:lang w:val="en-US"/>
        </w:rPr>
        <w:tab/>
      </w:r>
      <w:r w:rsidR="004B66DF">
        <w:rPr>
          <w:lang w:val="en-US"/>
        </w:rPr>
        <w:t xml:space="preserve">Type </w:t>
      </w:r>
      <w:r w:rsidR="005E6522">
        <w:rPr>
          <w:lang w:val="en-US"/>
        </w:rPr>
        <w:t xml:space="preserve">the </w:t>
      </w:r>
      <w:r w:rsidR="004B66DF">
        <w:rPr>
          <w:lang w:val="en-US"/>
        </w:rPr>
        <w:t xml:space="preserve">password and create </w:t>
      </w:r>
      <w:r w:rsidR="005E6522">
        <w:rPr>
          <w:lang w:val="en-US"/>
        </w:rPr>
        <w:t xml:space="preserve">an </w:t>
      </w:r>
      <w:r w:rsidR="004B66DF">
        <w:rPr>
          <w:lang w:val="en-US"/>
        </w:rPr>
        <w:t xml:space="preserve">account, click continue </w:t>
      </w:r>
    </w:p>
    <w:p w14:paraId="16AE7EA9" w14:textId="2638D1C2" w:rsidR="004B66DF" w:rsidRDefault="004B66DF" w:rsidP="00B63765">
      <w:r>
        <w:t xml:space="preserve">   </w:t>
      </w:r>
      <w:r w:rsidR="005D299F">
        <w:t xml:space="preserve">        </w:t>
      </w:r>
      <w:r w:rsidR="005E6522">
        <w:t xml:space="preserve"> </w:t>
      </w:r>
      <w:r w:rsidR="005D299F">
        <w:t xml:space="preserve"> </w:t>
      </w:r>
      <w:r w:rsidR="00BA6B9D">
        <w:drawing>
          <wp:inline distT="0" distB="0" distL="0" distR="0" wp14:anchorId="3803E004" wp14:editId="07B5B89F">
            <wp:extent cx="4034199" cy="1613535"/>
            <wp:effectExtent l="76200" t="76200" r="137795" b="139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70792" cy="16281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00336B80">
        <w:t xml:space="preserve">         </w:t>
      </w:r>
    </w:p>
    <w:p w14:paraId="2B5F3DDA" w14:textId="6D31C5AE" w:rsidR="00996DDE" w:rsidRDefault="00CC5D4F" w:rsidP="00BA6B9D">
      <w:pPr>
        <w:jc w:val="both"/>
      </w:pPr>
      <w:r>
        <w:t>3.</w:t>
      </w:r>
      <w:r w:rsidR="005D299F">
        <w:tab/>
      </w:r>
      <w:r w:rsidR="00BA6B9D">
        <w:t xml:space="preserve"> </w:t>
      </w:r>
      <w:r w:rsidR="00336B80">
        <w:t>Create your username and click continue (</w:t>
      </w:r>
      <w:r w:rsidR="00336B80" w:rsidRPr="00336B80">
        <w:t xml:space="preserve">Username </w:t>
      </w:r>
      <w:r w:rsidR="00336B80">
        <w:t xml:space="preserve">should </w:t>
      </w:r>
      <w:r w:rsidR="00336B80" w:rsidRPr="00336B80">
        <w:t xml:space="preserve"> contain alphanumeric characters </w:t>
      </w:r>
    </w:p>
    <w:p w14:paraId="1F51F119" w14:textId="0B782FD6" w:rsidR="00336B80" w:rsidRDefault="00996DDE" w:rsidP="005D299F">
      <w:pPr>
        <w:ind w:firstLine="720"/>
        <w:jc w:val="both"/>
      </w:pPr>
      <w:r>
        <w:t xml:space="preserve">   </w:t>
      </w:r>
      <w:r w:rsidR="00336B80" w:rsidRPr="00336B80">
        <w:t>or</w:t>
      </w:r>
      <w:r w:rsidR="00BA6B9D">
        <w:t xml:space="preserve"> </w:t>
      </w:r>
      <w:r w:rsidR="00336B80" w:rsidRPr="00336B80">
        <w:t>single hyphens, and cannot begin or end with a hyphen</w:t>
      </w:r>
      <w:r w:rsidR="00336B80">
        <w:t xml:space="preserve"> per guidelines)</w:t>
      </w:r>
      <w:r w:rsidR="00336B80" w:rsidRPr="00336B80">
        <w:t>.</w:t>
      </w:r>
    </w:p>
    <w:p w14:paraId="2C8238D0" w14:textId="31175756" w:rsidR="00BD23F2" w:rsidRDefault="00336B80" w:rsidP="00035844">
      <w:r>
        <w:lastRenderedPageBreak/>
        <w:t xml:space="preserve">   </w:t>
      </w:r>
      <w:r w:rsidR="005D299F">
        <w:t xml:space="preserve">            </w:t>
      </w:r>
      <w:r w:rsidR="00996DDE">
        <w:drawing>
          <wp:inline distT="0" distB="0" distL="0" distR="0" wp14:anchorId="52DAFB36" wp14:editId="35E4257A">
            <wp:extent cx="4076700" cy="190120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87953" cy="1906456"/>
                    </a:xfrm>
                    <a:prstGeom prst="rect">
                      <a:avLst/>
                    </a:prstGeom>
                  </pic:spPr>
                </pic:pic>
              </a:graphicData>
            </a:graphic>
          </wp:inline>
        </w:drawing>
      </w:r>
      <w:r>
        <w:t xml:space="preserve">            </w:t>
      </w:r>
      <w:r w:rsidR="000C7E67">
        <w:t xml:space="preserve">  </w:t>
      </w:r>
    </w:p>
    <w:p w14:paraId="677E4B31" w14:textId="7317858B" w:rsidR="005E6522" w:rsidRDefault="005E6522" w:rsidP="00035844"/>
    <w:p w14:paraId="686B112A" w14:textId="77777777" w:rsidR="005E6522" w:rsidRDefault="005E6522" w:rsidP="00035844">
      <w:pPr>
        <w:rPr>
          <w:lang w:val="en-US"/>
        </w:rPr>
      </w:pPr>
    </w:p>
    <w:p w14:paraId="7652CBD3" w14:textId="1CCFD825" w:rsidR="00035844" w:rsidRDefault="00BD23F2" w:rsidP="00035844">
      <w:pPr>
        <w:rPr>
          <w:lang w:val="en-US"/>
        </w:rPr>
      </w:pPr>
      <w:r>
        <w:rPr>
          <w:lang w:val="en-US"/>
        </w:rPr>
        <w:t xml:space="preserve">4. </w:t>
      </w:r>
      <w:r w:rsidR="00BA6B9D">
        <w:rPr>
          <w:lang w:val="en-US"/>
        </w:rPr>
        <w:t xml:space="preserve"> </w:t>
      </w:r>
      <w:r>
        <w:rPr>
          <w:lang w:val="en-US"/>
        </w:rPr>
        <w:t xml:space="preserve">       </w:t>
      </w:r>
      <w:r w:rsidR="000C7E67">
        <w:rPr>
          <w:lang w:val="en-US"/>
        </w:rPr>
        <w:t xml:space="preserve">You will be asking to receive updates via email, type Yes or no with the letters of Y or N </w:t>
      </w:r>
    </w:p>
    <w:p w14:paraId="60479696" w14:textId="4831FAC8" w:rsidR="00950CA4" w:rsidRDefault="00035844" w:rsidP="00035844">
      <w:pPr>
        <w:rPr>
          <w:lang w:val="en-US"/>
        </w:rPr>
      </w:pPr>
      <w:r>
        <w:rPr>
          <w:lang w:val="en-US"/>
        </w:rPr>
        <w:t xml:space="preserve">             </w:t>
      </w:r>
      <w:r w:rsidR="000C7E67">
        <w:rPr>
          <w:lang w:val="en-US"/>
        </w:rPr>
        <w:t>and click</w:t>
      </w:r>
      <w:r w:rsidR="00BA6B9D">
        <w:rPr>
          <w:lang w:val="en-US"/>
        </w:rPr>
        <w:t xml:space="preserve"> </w:t>
      </w:r>
      <w:r w:rsidR="000C7E67">
        <w:rPr>
          <w:lang w:val="en-US"/>
        </w:rPr>
        <w:t>continue</w:t>
      </w:r>
    </w:p>
    <w:p w14:paraId="498CEAE9" w14:textId="77777777" w:rsidR="005E6522" w:rsidRDefault="000C7E67" w:rsidP="001173CE">
      <w:r>
        <w:t xml:space="preserve">           </w:t>
      </w:r>
      <w:r>
        <w:drawing>
          <wp:inline distT="0" distB="0" distL="0" distR="0" wp14:anchorId="19A7BE02" wp14:editId="3777A35F">
            <wp:extent cx="4523588" cy="3652242"/>
            <wp:effectExtent l="76200" t="76200" r="125095" b="139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7504" cy="36554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A16A4C" w14:textId="63283EF3" w:rsidR="003D3DCD" w:rsidRDefault="00996DDE" w:rsidP="001173CE">
      <w:r>
        <w:t xml:space="preserve">5.          </w:t>
      </w:r>
      <w:r w:rsidR="003D3DCD">
        <w:t xml:space="preserve">As part of </w:t>
      </w:r>
      <w:r w:rsidR="005E6522">
        <w:t xml:space="preserve">the </w:t>
      </w:r>
      <w:r w:rsidR="003D3DCD">
        <w:t xml:space="preserve">verification process, you will ask to start </w:t>
      </w:r>
      <w:r w:rsidR="005E6522">
        <w:t xml:space="preserve">the </w:t>
      </w:r>
      <w:r w:rsidR="003D3DCD">
        <w:t>puzzle option to confirm</w:t>
      </w:r>
    </w:p>
    <w:p w14:paraId="53E20550" w14:textId="74FBE8D8" w:rsidR="003D3DCD" w:rsidRDefault="003D3DCD" w:rsidP="001173CE">
      <w:r>
        <w:lastRenderedPageBreak/>
        <w:t xml:space="preserve">             </w:t>
      </w:r>
      <w:r>
        <w:drawing>
          <wp:inline distT="0" distB="0" distL="0" distR="0" wp14:anchorId="01219260" wp14:editId="64458DF0">
            <wp:extent cx="4610100" cy="3564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6351" cy="3569088"/>
                    </a:xfrm>
                    <a:prstGeom prst="rect">
                      <a:avLst/>
                    </a:prstGeom>
                  </pic:spPr>
                </pic:pic>
              </a:graphicData>
            </a:graphic>
          </wp:inline>
        </w:drawing>
      </w:r>
    </w:p>
    <w:p w14:paraId="399F5C73" w14:textId="77777777" w:rsidR="003D3DCD" w:rsidRDefault="003D3DCD" w:rsidP="001173CE"/>
    <w:p w14:paraId="196B37CB" w14:textId="40DD047C" w:rsidR="003D3DCD" w:rsidRDefault="00BD23F2" w:rsidP="001173CE">
      <w:r>
        <w:t xml:space="preserve">6.       </w:t>
      </w:r>
      <w:r w:rsidR="003D3DCD">
        <w:t xml:space="preserve">Select </w:t>
      </w:r>
      <w:r w:rsidR="00125DC6">
        <w:t>an</w:t>
      </w:r>
      <w:r w:rsidR="003D3DCD">
        <w:t xml:space="preserve"> a</w:t>
      </w:r>
      <w:r w:rsidR="005E6522">
        <w:t>p</w:t>
      </w:r>
      <w:r w:rsidR="003D3DCD">
        <w:t xml:space="preserve">propriate option </w:t>
      </w:r>
      <w:r w:rsidR="007318F1">
        <w:t>to validate and you will receive the code to mentio</w:t>
      </w:r>
      <w:r w:rsidR="008D69BE">
        <w:t xml:space="preserve">n </w:t>
      </w:r>
      <w:r w:rsidR="005E6522">
        <w:t xml:space="preserve">the </w:t>
      </w:r>
      <w:r w:rsidR="008D69BE">
        <w:t>email id</w:t>
      </w:r>
    </w:p>
    <w:p w14:paraId="0397F13F" w14:textId="77777777" w:rsidR="00E621DD" w:rsidRDefault="00E621DD" w:rsidP="001173CE"/>
    <w:p w14:paraId="0717DEF9" w14:textId="7F209CC7" w:rsidR="003D3DCD" w:rsidRDefault="003D3DCD" w:rsidP="001173CE">
      <w:r>
        <w:t xml:space="preserve">              </w:t>
      </w:r>
      <w:r>
        <w:drawing>
          <wp:inline distT="0" distB="0" distL="0" distR="0" wp14:anchorId="3372A8E1" wp14:editId="6A550EF6">
            <wp:extent cx="4463344" cy="34283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66522" cy="3430806"/>
                    </a:xfrm>
                    <a:prstGeom prst="rect">
                      <a:avLst/>
                    </a:prstGeom>
                  </pic:spPr>
                </pic:pic>
              </a:graphicData>
            </a:graphic>
          </wp:inline>
        </w:drawing>
      </w:r>
    </w:p>
    <w:p w14:paraId="05F5F31F" w14:textId="212B774E" w:rsidR="00E621DD" w:rsidRDefault="00E621DD" w:rsidP="001173CE"/>
    <w:p w14:paraId="1B8CAC4D" w14:textId="7EBACBF4" w:rsidR="005E6522" w:rsidRDefault="005E6522" w:rsidP="001173CE"/>
    <w:p w14:paraId="5F2F4281" w14:textId="33173A3D" w:rsidR="005E6522" w:rsidRDefault="005E6522" w:rsidP="001173CE"/>
    <w:p w14:paraId="1D21F4CD" w14:textId="3AB9309E" w:rsidR="005E6522" w:rsidRDefault="005E6522" w:rsidP="001173CE"/>
    <w:p w14:paraId="6D8AF690" w14:textId="0721D200" w:rsidR="005E6522" w:rsidRDefault="005E6522" w:rsidP="001173CE"/>
    <w:p w14:paraId="3781FBD4" w14:textId="77777777" w:rsidR="005E6522" w:rsidRDefault="005E6522" w:rsidP="001173CE"/>
    <w:p w14:paraId="61C32020" w14:textId="63202A20" w:rsidR="00866FB6" w:rsidRDefault="00866FB6" w:rsidP="001173CE">
      <w:r>
        <w:t>6.</w:t>
      </w:r>
      <w:r>
        <w:tab/>
      </w:r>
      <w:r w:rsidR="00825958">
        <w:t xml:space="preserve">Enter the code and </w:t>
      </w:r>
      <w:r w:rsidR="008A6A92">
        <w:t>v</w:t>
      </w:r>
      <w:r w:rsidR="00825958">
        <w:t>alidate the signup process, i</w:t>
      </w:r>
      <w:r w:rsidR="005E6522">
        <w:t xml:space="preserve">f </w:t>
      </w:r>
      <w:r w:rsidR="00825958">
        <w:t xml:space="preserve">you did not receive the code, </w:t>
      </w:r>
    </w:p>
    <w:p w14:paraId="54D88AF8" w14:textId="1FFC7693" w:rsidR="00AA1C65" w:rsidRDefault="00825958" w:rsidP="00866FB6">
      <w:pPr>
        <w:ind w:firstLine="720"/>
      </w:pPr>
      <w:r>
        <w:t xml:space="preserve">click </w:t>
      </w:r>
      <w:r w:rsidR="00866FB6">
        <w:t xml:space="preserve"> </w:t>
      </w:r>
      <w:r>
        <w:t>resent the code or update your email id</w:t>
      </w:r>
    </w:p>
    <w:p w14:paraId="11345C6A" w14:textId="77777777" w:rsidR="00E621DD" w:rsidRDefault="00E621DD" w:rsidP="001173CE"/>
    <w:p w14:paraId="23C2D89A" w14:textId="08C59CB3" w:rsidR="00E621DD" w:rsidRDefault="00825958" w:rsidP="001173CE">
      <w:r>
        <w:t xml:space="preserve">             </w:t>
      </w:r>
      <w:r>
        <w:drawing>
          <wp:inline distT="0" distB="0" distL="0" distR="0" wp14:anchorId="6C6A2586" wp14:editId="3322A7B3">
            <wp:extent cx="4529455" cy="169545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55" cy="1695450"/>
                    </a:xfrm>
                    <a:prstGeom prst="rect">
                      <a:avLst/>
                    </a:prstGeom>
                  </pic:spPr>
                </pic:pic>
              </a:graphicData>
            </a:graphic>
          </wp:inline>
        </w:drawing>
      </w:r>
    </w:p>
    <w:p w14:paraId="53200AD7" w14:textId="77777777" w:rsidR="001935E9" w:rsidRDefault="001935E9" w:rsidP="001173CE"/>
    <w:p w14:paraId="1BC9EE99" w14:textId="7B760D4D" w:rsidR="00DB6D6D" w:rsidRDefault="00DB6D6D" w:rsidP="001173CE">
      <w:pPr>
        <w:rPr>
          <w:lang w:val="en-US"/>
        </w:rPr>
      </w:pPr>
      <w:r>
        <w:rPr>
          <w:lang w:val="en-US"/>
        </w:rPr>
        <w:t>7.</w:t>
      </w:r>
      <w:r>
        <w:rPr>
          <w:lang w:val="en-US"/>
        </w:rPr>
        <w:tab/>
      </w:r>
      <w:r w:rsidR="00CC5D4F">
        <w:rPr>
          <w:lang w:val="en-US"/>
        </w:rPr>
        <w:t>C</w:t>
      </w:r>
      <w:r w:rsidR="00E621DD">
        <w:rPr>
          <w:lang w:val="en-US"/>
        </w:rPr>
        <w:t xml:space="preserve">omplete the signup process, you will be direct to the welcome page and inquire </w:t>
      </w:r>
    </w:p>
    <w:p w14:paraId="5F61267B" w14:textId="7AE9335D" w:rsidR="008852DA" w:rsidRDefault="00DB6D6D" w:rsidP="001173CE">
      <w:r>
        <w:rPr>
          <w:lang w:val="en-US"/>
        </w:rPr>
        <w:t xml:space="preserve"> </w:t>
      </w:r>
      <w:r>
        <w:rPr>
          <w:lang w:val="en-US"/>
        </w:rPr>
        <w:tab/>
      </w:r>
      <w:r w:rsidR="00E621DD">
        <w:rPr>
          <w:lang w:val="en-US"/>
        </w:rPr>
        <w:t>about</w:t>
      </w:r>
      <w:r>
        <w:rPr>
          <w:lang w:val="en-US"/>
        </w:rPr>
        <w:t xml:space="preserve"> </w:t>
      </w:r>
      <w:r w:rsidR="00E621DD">
        <w:rPr>
          <w:lang w:val="en-US"/>
        </w:rPr>
        <w:t xml:space="preserve">your team size, student or teacher. </w:t>
      </w:r>
    </w:p>
    <w:p w14:paraId="0882FE7B" w14:textId="42738EBF" w:rsidR="00E621DD" w:rsidRPr="00E621DD" w:rsidRDefault="00E621DD" w:rsidP="001173CE">
      <w:r>
        <w:t xml:space="preserve">             </w:t>
      </w:r>
      <w:r>
        <w:drawing>
          <wp:inline distT="0" distB="0" distL="0" distR="0" wp14:anchorId="7BFB90FC" wp14:editId="7CF60895">
            <wp:extent cx="2638574" cy="2828742"/>
            <wp:effectExtent l="76200" t="76200" r="123825" b="1244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8" t="1653" r="2891"/>
                    <a:stretch/>
                  </pic:blipFill>
                  <pic:spPr bwMode="auto">
                    <a:xfrm>
                      <a:off x="0" y="0"/>
                      <a:ext cx="2644537" cy="2835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74C328C" w14:textId="77777777" w:rsidR="005E6522" w:rsidRDefault="00E621DD" w:rsidP="001173CE">
      <w:r>
        <w:t xml:space="preserve">       </w:t>
      </w:r>
    </w:p>
    <w:p w14:paraId="3B892702" w14:textId="77777777" w:rsidR="005E6522" w:rsidRDefault="005E6522" w:rsidP="001173CE"/>
    <w:p w14:paraId="7B58A13C" w14:textId="77777777" w:rsidR="005E6522" w:rsidRDefault="005E6522" w:rsidP="001173CE"/>
    <w:p w14:paraId="198DFF11" w14:textId="77777777" w:rsidR="005E6522" w:rsidRDefault="005E6522" w:rsidP="001173CE"/>
    <w:p w14:paraId="5B2002F3" w14:textId="77777777" w:rsidR="005E6522" w:rsidRDefault="005E6522" w:rsidP="001173CE"/>
    <w:p w14:paraId="78DB48DC" w14:textId="77777777" w:rsidR="005E6522" w:rsidRDefault="005E6522" w:rsidP="001173CE"/>
    <w:p w14:paraId="6A596DAF" w14:textId="761E060E" w:rsidR="00E621DD" w:rsidRDefault="00E621DD" w:rsidP="001173CE">
      <w:pPr>
        <w:rPr>
          <w:lang w:val="en-US"/>
        </w:rPr>
      </w:pPr>
      <w:r>
        <w:t xml:space="preserve">                             </w:t>
      </w:r>
    </w:p>
    <w:p w14:paraId="48C00606" w14:textId="387BFE43" w:rsidR="00EB30F2" w:rsidRDefault="00BA6BB7" w:rsidP="001173CE">
      <w:pPr>
        <w:rPr>
          <w:lang w:val="en-US"/>
        </w:rPr>
      </w:pPr>
      <w:r>
        <w:rPr>
          <w:lang w:val="en-US"/>
        </w:rPr>
        <w:t>8.</w:t>
      </w:r>
      <w:r>
        <w:rPr>
          <w:lang w:val="en-US"/>
        </w:rPr>
        <w:tab/>
      </w:r>
      <w:r w:rsidR="00EB30F2">
        <w:rPr>
          <w:lang w:val="en-US"/>
        </w:rPr>
        <w:t>You will be direct</w:t>
      </w:r>
      <w:r w:rsidR="005E6522">
        <w:rPr>
          <w:lang w:val="en-US"/>
        </w:rPr>
        <w:t>ed</w:t>
      </w:r>
      <w:r w:rsidR="00EB30F2">
        <w:rPr>
          <w:lang w:val="en-US"/>
        </w:rPr>
        <w:t xml:space="preserve"> to the next page which </w:t>
      </w:r>
      <w:r w:rsidR="005E6522">
        <w:rPr>
          <w:lang w:val="en-US"/>
        </w:rPr>
        <w:t>is</w:t>
      </w:r>
      <w:r w:rsidR="00EB30F2">
        <w:rPr>
          <w:lang w:val="en-US"/>
        </w:rPr>
        <w:t xml:space="preserve"> the specific fea</w:t>
      </w:r>
      <w:r w:rsidR="005E6522">
        <w:rPr>
          <w:lang w:val="en-US"/>
        </w:rPr>
        <w:t>ture</w:t>
      </w:r>
      <w:r w:rsidR="00EB30F2">
        <w:rPr>
          <w:lang w:val="en-US"/>
        </w:rPr>
        <w:t>s are you int</w:t>
      </w:r>
      <w:r w:rsidR="005E6522">
        <w:rPr>
          <w:lang w:val="en-US"/>
        </w:rPr>
        <w:t>e</w:t>
      </w:r>
      <w:r w:rsidR="00EB30F2">
        <w:rPr>
          <w:lang w:val="en-US"/>
        </w:rPr>
        <w:t>rest</w:t>
      </w:r>
      <w:r w:rsidR="005E6522">
        <w:rPr>
          <w:lang w:val="en-US"/>
        </w:rPr>
        <w:t>ing</w:t>
      </w:r>
    </w:p>
    <w:p w14:paraId="70A84F26" w14:textId="0F8710D8" w:rsidR="00B62163" w:rsidRDefault="00EB30F2" w:rsidP="005E6522">
      <w:pPr>
        <w:ind w:firstLine="720"/>
        <w:rPr>
          <w:lang w:val="en-US"/>
        </w:rPr>
      </w:pPr>
      <w:r>
        <w:rPr>
          <w:lang w:val="en-US"/>
        </w:rPr>
        <w:t xml:space="preserve"> such as collabarating coding, automation and CI/CD and Security.</w:t>
      </w:r>
    </w:p>
    <w:p w14:paraId="3214860F" w14:textId="0DC7F399" w:rsidR="00B62163" w:rsidRDefault="005E6522" w:rsidP="00F90BB7">
      <w:pPr>
        <w:rPr>
          <w:lang w:val="en-US"/>
        </w:rPr>
      </w:pPr>
      <w:r>
        <w:rPr>
          <w:lang w:val="en-US"/>
        </w:rPr>
        <w:t xml:space="preserve">   </w:t>
      </w:r>
      <w:r w:rsidR="00F90BB7">
        <w:rPr>
          <w:lang w:val="en-US"/>
        </w:rPr>
        <w:t xml:space="preserve"> </w:t>
      </w:r>
      <w:r w:rsidR="00B62163">
        <w:drawing>
          <wp:inline distT="0" distB="0" distL="0" distR="0" wp14:anchorId="4F8484DD" wp14:editId="7995C7D6">
            <wp:extent cx="5731510" cy="2948305"/>
            <wp:effectExtent l="76200" t="76200" r="135890" b="137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48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8CE060" w14:textId="2788936D" w:rsidR="00A24C2C" w:rsidRDefault="00A24C2C" w:rsidP="001173CE">
      <w:pPr>
        <w:rPr>
          <w:lang w:val="en-US"/>
        </w:rPr>
      </w:pPr>
    </w:p>
    <w:p w14:paraId="3D8C7A30" w14:textId="54E31B60" w:rsidR="00A24C2C" w:rsidRDefault="00A24C2C" w:rsidP="001173CE">
      <w:pPr>
        <w:rPr>
          <w:lang w:val="en-US"/>
        </w:rPr>
      </w:pPr>
      <w:r>
        <w:rPr>
          <w:lang w:val="en-US"/>
        </w:rPr>
        <w:t xml:space="preserve">3.5: It </w:t>
      </w:r>
      <w:r w:rsidR="00753B87">
        <w:rPr>
          <w:lang w:val="en-US"/>
        </w:rPr>
        <w:t>takes</w:t>
      </w:r>
      <w:r>
        <w:rPr>
          <w:lang w:val="en-US"/>
        </w:rPr>
        <w:t xml:space="preserve"> us to the next page </w:t>
      </w:r>
      <w:r w:rsidR="00D63380">
        <w:rPr>
          <w:lang w:val="en-US"/>
        </w:rPr>
        <w:t xml:space="preserve">to select the various </w:t>
      </w:r>
      <w:r w:rsidR="00753B87">
        <w:rPr>
          <w:lang w:val="en-US"/>
        </w:rPr>
        <w:t>subscription options</w:t>
      </w:r>
      <w:r w:rsidR="00D63380">
        <w:rPr>
          <w:lang w:val="en-US"/>
        </w:rPr>
        <w:t xml:space="preserve"> available at </w:t>
      </w:r>
      <w:r w:rsidR="00753B87">
        <w:rPr>
          <w:lang w:val="en-US"/>
        </w:rPr>
        <w:t xml:space="preserve">the </w:t>
      </w:r>
      <w:r w:rsidR="00D63380">
        <w:rPr>
          <w:lang w:val="en-US"/>
        </w:rPr>
        <w:t>Github website.</w:t>
      </w:r>
      <w:r w:rsidR="00753B87">
        <w:rPr>
          <w:lang w:val="en-US"/>
        </w:rPr>
        <w:t xml:space="preserve"> Select your subscription plan according to your choice and join for your frequent use. </w:t>
      </w:r>
      <w:r w:rsidR="009E612F">
        <w:rPr>
          <w:lang w:val="en-US"/>
        </w:rPr>
        <w:t>( See</w:t>
      </w:r>
      <w:r w:rsidR="005B5491">
        <w:rPr>
          <w:lang w:val="en-US"/>
        </w:rPr>
        <w:t xml:space="preserve"> below</w:t>
      </w:r>
      <w:r w:rsidR="009E612F">
        <w:rPr>
          <w:lang w:val="en-US"/>
        </w:rPr>
        <w:t xml:space="preserve"> image</w:t>
      </w:r>
      <w:r w:rsidR="005B5491">
        <w:rPr>
          <w:lang w:val="en-US"/>
        </w:rPr>
        <w:t>)</w:t>
      </w:r>
      <w:r w:rsidR="006717D1">
        <w:rPr>
          <w:lang w:val="en-US"/>
        </w:rPr>
        <w:t xml:space="preserve">. </w:t>
      </w:r>
    </w:p>
    <w:p w14:paraId="554A4C68" w14:textId="4955418F" w:rsidR="006717D1" w:rsidRDefault="006717D1" w:rsidP="001173CE">
      <w:pPr>
        <w:rPr>
          <w:lang w:val="en-US"/>
        </w:rPr>
      </w:pPr>
      <w:r>
        <w:drawing>
          <wp:inline distT="0" distB="0" distL="0" distR="0" wp14:anchorId="39CBB9A8" wp14:editId="0C7F9A0B">
            <wp:extent cx="5731510" cy="2998470"/>
            <wp:effectExtent l="76200" t="76200" r="135890" b="1257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98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A6D341" w14:textId="77777777" w:rsidR="00D018E4" w:rsidRDefault="00D018E4" w:rsidP="001173CE">
      <w:pPr>
        <w:rPr>
          <w:lang w:val="en-US"/>
        </w:rPr>
      </w:pPr>
    </w:p>
    <w:p w14:paraId="7F6B43B2" w14:textId="77777777" w:rsidR="00D018E4" w:rsidRDefault="00D018E4" w:rsidP="001173CE">
      <w:pPr>
        <w:rPr>
          <w:lang w:val="en-US"/>
        </w:rPr>
      </w:pPr>
    </w:p>
    <w:p w14:paraId="129DA68B" w14:textId="77777777" w:rsidR="00D018E4" w:rsidRDefault="00D018E4" w:rsidP="001173CE">
      <w:pPr>
        <w:rPr>
          <w:lang w:val="en-US"/>
        </w:rPr>
      </w:pPr>
    </w:p>
    <w:p w14:paraId="1E2453CA" w14:textId="51952B70" w:rsidR="00365609" w:rsidRDefault="00395C75" w:rsidP="001173CE">
      <w:pPr>
        <w:rPr>
          <w:lang w:val="en-US"/>
        </w:rPr>
      </w:pPr>
      <w:r>
        <w:rPr>
          <w:lang w:val="en-US"/>
        </w:rPr>
        <w:t xml:space="preserve">3.6: Based on the option selected </w:t>
      </w:r>
      <w:r w:rsidR="00D018E4">
        <w:rPr>
          <w:lang w:val="en-US"/>
        </w:rPr>
        <w:t xml:space="preserve">by </w:t>
      </w:r>
      <w:r>
        <w:rPr>
          <w:lang w:val="en-US"/>
        </w:rPr>
        <w:t xml:space="preserve">the </w:t>
      </w:r>
      <w:r w:rsidR="00D018E4">
        <w:rPr>
          <w:lang w:val="en-US"/>
        </w:rPr>
        <w:t>GitH</w:t>
      </w:r>
      <w:r>
        <w:rPr>
          <w:lang w:val="en-US"/>
        </w:rPr>
        <w:t xml:space="preserve">ub portal </w:t>
      </w:r>
      <w:r w:rsidR="00D018E4">
        <w:rPr>
          <w:lang w:val="en-US"/>
        </w:rPr>
        <w:t xml:space="preserve">to </w:t>
      </w:r>
      <w:r>
        <w:rPr>
          <w:lang w:val="en-US"/>
        </w:rPr>
        <w:t xml:space="preserve">allocate </w:t>
      </w:r>
      <w:r w:rsidR="00D018E4">
        <w:rPr>
          <w:lang w:val="en-US"/>
        </w:rPr>
        <w:t xml:space="preserve">the </w:t>
      </w:r>
      <w:r>
        <w:rPr>
          <w:lang w:val="en-US"/>
        </w:rPr>
        <w:t>respective account, page allot to the concerned account holder.</w:t>
      </w:r>
      <w:r w:rsidR="00C22595">
        <w:rPr>
          <w:lang w:val="en-US"/>
        </w:rPr>
        <w:t xml:space="preserve"> Based on schedules</w:t>
      </w:r>
      <w:r w:rsidR="00D018E4">
        <w:rPr>
          <w:lang w:val="en-US"/>
        </w:rPr>
        <w:t xml:space="preserve"> </w:t>
      </w:r>
      <w:r w:rsidR="00C22595">
        <w:rPr>
          <w:lang w:val="en-US"/>
        </w:rPr>
        <w:t>you subscribe to repos</w:t>
      </w:r>
      <w:r w:rsidR="00D018E4">
        <w:rPr>
          <w:lang w:val="en-US"/>
        </w:rPr>
        <w:t>ito</w:t>
      </w:r>
      <w:r w:rsidR="00C22595">
        <w:rPr>
          <w:lang w:val="en-US"/>
        </w:rPr>
        <w:t>ries, referring to the guides</w:t>
      </w:r>
      <w:r w:rsidR="00C1524A">
        <w:rPr>
          <w:lang w:val="en-US"/>
        </w:rPr>
        <w:t xml:space="preserve">(See Image). </w:t>
      </w:r>
    </w:p>
    <w:p w14:paraId="4357AD3E" w14:textId="74C7ED11" w:rsidR="00365609" w:rsidRPr="005F5048" w:rsidRDefault="00C041B6" w:rsidP="001173CE">
      <w:pPr>
        <w:rPr>
          <w:lang w:val="en-US"/>
        </w:rPr>
      </w:pPr>
      <w:r>
        <w:drawing>
          <wp:inline distT="0" distB="0" distL="0" distR="0" wp14:anchorId="34DE9173" wp14:editId="6CB53580">
            <wp:extent cx="5857875" cy="3006818"/>
            <wp:effectExtent l="133350" t="114300" r="142875" b="155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9061" cy="30074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365609" w:rsidRPr="005F50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017322"/>
    <w:multiLevelType w:val="hybridMultilevel"/>
    <w:tmpl w:val="767E267C"/>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t7A0sDQxNDYwMDJU0lEKTi0uzszPAykwqwUAo+8S0ywAAAA="/>
  </w:docVars>
  <w:rsids>
    <w:rsidRoot w:val="005F5048"/>
    <w:rsid w:val="00012214"/>
    <w:rsid w:val="00035844"/>
    <w:rsid w:val="000627BF"/>
    <w:rsid w:val="000C7E67"/>
    <w:rsid w:val="001173CE"/>
    <w:rsid w:val="00125DC6"/>
    <w:rsid w:val="00137995"/>
    <w:rsid w:val="0019155D"/>
    <w:rsid w:val="001935E9"/>
    <w:rsid w:val="001D4C50"/>
    <w:rsid w:val="002A1FD5"/>
    <w:rsid w:val="002F3C48"/>
    <w:rsid w:val="00336B80"/>
    <w:rsid w:val="00365609"/>
    <w:rsid w:val="00395C75"/>
    <w:rsid w:val="003A7512"/>
    <w:rsid w:val="003D3DCD"/>
    <w:rsid w:val="004359CE"/>
    <w:rsid w:val="0045091F"/>
    <w:rsid w:val="004A0464"/>
    <w:rsid w:val="004B66DF"/>
    <w:rsid w:val="004D7378"/>
    <w:rsid w:val="0056582B"/>
    <w:rsid w:val="005664B9"/>
    <w:rsid w:val="00590BDD"/>
    <w:rsid w:val="005A5738"/>
    <w:rsid w:val="005B5491"/>
    <w:rsid w:val="005B5713"/>
    <w:rsid w:val="005D299F"/>
    <w:rsid w:val="005E6522"/>
    <w:rsid w:val="005F5048"/>
    <w:rsid w:val="00635C50"/>
    <w:rsid w:val="00642721"/>
    <w:rsid w:val="006717D1"/>
    <w:rsid w:val="006A1D61"/>
    <w:rsid w:val="006B7DF2"/>
    <w:rsid w:val="00705599"/>
    <w:rsid w:val="007318F1"/>
    <w:rsid w:val="00753B87"/>
    <w:rsid w:val="00786ADF"/>
    <w:rsid w:val="00825958"/>
    <w:rsid w:val="00866FB6"/>
    <w:rsid w:val="00875459"/>
    <w:rsid w:val="008852DA"/>
    <w:rsid w:val="00886815"/>
    <w:rsid w:val="008A6A92"/>
    <w:rsid w:val="008C214E"/>
    <w:rsid w:val="008C49BA"/>
    <w:rsid w:val="008C4AC1"/>
    <w:rsid w:val="008D49BE"/>
    <w:rsid w:val="008D69BE"/>
    <w:rsid w:val="00950CA4"/>
    <w:rsid w:val="00952583"/>
    <w:rsid w:val="00996DDE"/>
    <w:rsid w:val="009D2E45"/>
    <w:rsid w:val="009E612F"/>
    <w:rsid w:val="009F5A4A"/>
    <w:rsid w:val="00A24C2C"/>
    <w:rsid w:val="00A25782"/>
    <w:rsid w:val="00A73F10"/>
    <w:rsid w:val="00A96FB6"/>
    <w:rsid w:val="00AA1C65"/>
    <w:rsid w:val="00AA1F2D"/>
    <w:rsid w:val="00AB13E0"/>
    <w:rsid w:val="00B62163"/>
    <w:rsid w:val="00B63765"/>
    <w:rsid w:val="00BA6B9D"/>
    <w:rsid w:val="00BA6BB7"/>
    <w:rsid w:val="00BD23F2"/>
    <w:rsid w:val="00BD6631"/>
    <w:rsid w:val="00C041B6"/>
    <w:rsid w:val="00C1524A"/>
    <w:rsid w:val="00C22595"/>
    <w:rsid w:val="00CC5D4F"/>
    <w:rsid w:val="00D018E4"/>
    <w:rsid w:val="00D60ABF"/>
    <w:rsid w:val="00D63380"/>
    <w:rsid w:val="00D74F91"/>
    <w:rsid w:val="00D865E5"/>
    <w:rsid w:val="00D909CE"/>
    <w:rsid w:val="00DB6D6D"/>
    <w:rsid w:val="00DD0F3D"/>
    <w:rsid w:val="00DE53E1"/>
    <w:rsid w:val="00DF465B"/>
    <w:rsid w:val="00DF761F"/>
    <w:rsid w:val="00E01683"/>
    <w:rsid w:val="00E621DD"/>
    <w:rsid w:val="00E938BD"/>
    <w:rsid w:val="00EB30F2"/>
    <w:rsid w:val="00EB7E54"/>
    <w:rsid w:val="00F333E2"/>
    <w:rsid w:val="00F761C0"/>
    <w:rsid w:val="00F90B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B7F50"/>
  <w15:chartTrackingRefBased/>
  <w15:docId w15:val="{4310E554-A79F-4EE5-BA4D-EAC60F682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3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D0D0EAC-5ECA-4B5E-8E37-0EE97D97F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3</TotalTime>
  <Pages>6</Pages>
  <Words>342</Words>
  <Characters>195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 koti</dc:creator>
  <cp:keywords/>
  <dc:description/>
  <cp:lastModifiedBy>vikram koti</cp:lastModifiedBy>
  <cp:revision>123</cp:revision>
  <dcterms:created xsi:type="dcterms:W3CDTF">2021-11-29T17:01:00Z</dcterms:created>
  <dcterms:modified xsi:type="dcterms:W3CDTF">2022-02-22T06:08:00Z</dcterms:modified>
</cp:coreProperties>
</file>